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9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9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9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9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9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9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9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9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9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0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0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0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0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0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0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0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0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0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0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DEGG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DEGG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DEGG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DEGG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DEGG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DEGG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DEGG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DEGG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DEGG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DEGG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DEGG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DEGG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DEGG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DEGG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DEGG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DEGG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DEGG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DEGG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DEGG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DEGG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DEGG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DEGG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DEGG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DEGG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DEGG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DEGG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DEGG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UCAUL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UCAUL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UCAUL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UCAUL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YCHOANALY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YCHOANALY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YCHOANALY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YCHOANALY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YCHOANALY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YCHOANALY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YCHOANALY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-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-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-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-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-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-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-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-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-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ETZSCHE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ETZSCHE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ETZSCHE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ETZSCHE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ETZSCHE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ETZSCHE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UCAUL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UCAUL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UCAUL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UCAUL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UCAUL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DEGG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DEGG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DEGG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DEGG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-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-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-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-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-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-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-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YCHOANALY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YCHOANALY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YCHOANALY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YCHOANALY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YCHOANALY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YCHOANALY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ETZSCHE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ETZSCHE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ETZSCHE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-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-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-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UCAUL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UCAUL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UCAUL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ETZSCHE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ETZSCHE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ETZSCHE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ETZSCHE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ETZSCHE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ETZSCHE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ETZSCHE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ETZSCHE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ETZSCHE-Ethic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BB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BB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BB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BB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TTGENSTE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TTGENSTE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TTGENSTE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TTGENSTE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TTGENSTE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TTGENSTE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TTGENSTE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ETZSCHE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ETZSCHE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YCHOANALY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-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-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ND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ND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ND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ND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ND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ND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ND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TTGENSTE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TTGENSTE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TTGENSTE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TTGENSTE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BB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BB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BB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TTGENSTE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TTGENSTE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TTGENSTE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TTGENSTE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TTGENSTE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TTGENSTE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UCAUL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-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-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ND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OC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OC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OC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OC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OC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OCRAC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BER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BER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BB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BB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ETZSCHE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ETZSCHE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TTGENSTE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YCHOANALY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YCHOANALY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G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UCAUL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TTGENSTE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TTGENSTE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TTGENSTE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G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ND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OC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OC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W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WL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BER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BER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ETZSCHE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ETZSCHE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ETZSCHE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BB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BB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G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G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G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G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G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YCHOANALY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G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G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G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G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OC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OC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-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-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-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TO 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W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W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CONSISTENT LOG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CONSISTENT LOG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BER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ETZSCHE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TO 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TO 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TO 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TO 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TO 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TO 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TTGENSTE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G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G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G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TO 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G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TO 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ISTOTLE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ISTOTLE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ISTOTLE-Ethic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CONSISTENT LOG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CONSISTENT LOG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CONSISTENT LOG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BER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IENTIFIC RATION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G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G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G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G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BB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TO 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TO 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TO 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UCAUL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YCHOANALY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OC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OC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TO 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TO 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TO 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TO 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G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-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ISTOTLE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TO 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TO 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TO 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IENTIFIC RATION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IENTIFIC RATION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IENTIFIC RATION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IENTIFIC RATION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IENTIFIC RATION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CONSISTENT LOG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CONSISTENT LOG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IENTIFIC RATION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IENTIFIC RATION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IENTIFIC RATION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TO 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TO 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BB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BB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SCARTES and HU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SCARTES and HU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SCARTES and HU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ND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ND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TTGENSTE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TTGENSTE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TTGENSTE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ISTOTLE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W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G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G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G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EE WIL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0T12:03:59Z</dcterms:created>
  <dcterms:modified xsi:type="dcterms:W3CDTF">2023-11-10T12:0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